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WE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modified2:</w:t>
      </w:r>
      <w:r>
        <w:t xml:space="preserve"> </w:t>
      </w:r>
      <w:r>
        <w:t xml:space="preserve">2024-04-14:</w:t>
      </w:r>
      <w:r>
        <w:t xml:space="preserve"> </w:t>
      </w:r>
      <w:r>
        <w:t xml:space="preserve">23:49:16</w:t>
      </w:r>
      <w:r>
        <w:t xml:space="preserve"> </w:t>
      </w:r>
      <w:r>
        <w:t xml:space="preserve">(PM)</w:t>
      </w:r>
    </w:p>
    <w:bookmarkStart w:id="35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</w:t>
      </w:r>
      <w:r>
        <w:t xml:space="preserve"> </w:t>
      </w:r>
      <w:r>
        <w:t xml:space="preserve">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Start w:id="28" w:name="fig-r-logos"/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24" w:name="fig-r-logo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00748"/>
                        <wp:effectExtent b="0" l="0" r="0" t="0"/>
                        <wp:docPr descr="" title="" id="2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R_logo.svg.png" id="2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0074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R Logo</w:t>
                  </w:r>
                </w:p>
                <w:bookmarkEnd w:id="24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27" w:name="fig-r-logo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00748"/>
                        <wp:effectExtent b="0" l="0" r="0" t="0"/>
                        <wp:docPr descr="" title="" id="2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R_logo.svg.png" id="2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0074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R Logo</w:t>
                  </w:r>
                </w:p>
                <w:bookmarkEnd w:id="27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 Awesome Programming Language Logo.</w:t>
      </w:r>
    </w:p>
    <w:bookmarkEnd w:id="28"/>
    <w:p>
      <w:r>
        <w:br w:type="page"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3960"/>
        <w:gridCol w:w="3960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Speed and Stopping Distances of Cars" title="" id="30" name="Picture"/>
                  <a:graphic>
                    <a:graphicData uri="http://schemas.openxmlformats.org/drawingml/2006/picture">
                      <pic:pic>
                        <pic:nvPicPr>
                          <pic:cNvPr descr="mwe_files/figure-docx/unnamed-chunk-1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Speed and Stopping Distances of Cars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Vapor Pressure of Mercury as a Function of Temperature" title="" id="33" name="Picture"/>
                  <a:graphic>
                    <a:graphicData uri="http://schemas.openxmlformats.org/drawingml/2006/picture">
                      <pic:pic>
                        <pic:nvPicPr>
                          <pic:cNvPr descr="mwe_files/figure-docx/unnamed-chunk-1-2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Vapor Pressure of Mercury as a Function of Temperature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WE</dc:title>
  <dc:creator/>
  <cp:keywords/>
  <dcterms:created xsi:type="dcterms:W3CDTF">2024-04-15T07:04:52Z</dcterms:created>
  <dcterms:modified xsi:type="dcterms:W3CDTF">2024-04-15T07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Last modified2: 2024-04-14: 23:49:16 (PM)</vt:lpwstr>
  </property>
  <property fmtid="{D5CDD505-2E9C-101B-9397-08002B2CF9AE}" pid="4" name="date-format">
    <vt:lpwstr>[Last modified2:] YYYY-MM-DD: H:mm:ss (A)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